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ายได้ยินเสียงไหมคะ ได้ยินพี่ไหมคะ ok สวัสดีค่ะเด็กๆ โอเควันนี้เป็นยังไงบ้างคะนั่งลงได้ค่ะ วันนี้เป็นยังไงบ้างลูก บรรยากาศที่โรงเรียนเราตอนนี้เริ่มเข้าสู่หน้าหนาวแล้วนะคะ ฉะนั้นปากลูกๆเนี่ยให้ดูแลเรื่องของสุขภาพนะคะ ดูแลสุขภาพของตัวเอง แล้วตอนนี้เพื่อนเราเป็นยังไงไม่สบายเยอะมากเลยที่อยู่ในเรือนพยาบาลนะคะ ทรายทั้งไอนะคะแล้วก็เป็นหวัดมีไข้ด้วย ฝากนะเราเนี่ยทำร่างกายให้แข็งแรงนะคะออกกำลังกาย ทานอาหารที่มีประโยชน์นะคะแล้วก็พักผ่อนให้เพียงพอ ที่สำคัญเลยค่ะการใช้โทรศัพท์ตอนกลางคืนแล้วลูกๆอ่ะดูโทรศัพท์ เกินเวลานะคะอันนี้ไม่ได้เลยถ้าคุณครูให้เก็บก็คือต้องเก็บเป็นเวลานะคะ ตามเวลาที่คุณครูให้ดู แล้วก็ ดูแลสุขภาพของตัวเองแล้วก็ฝากนะคะฝากดูน้องๆด้วย น้องที่หอนอนนะคะ ตัวเล็กๆเนี่ยบางทีนอนแล้วไม่ได้ ลูกๆดูน้องด้วยนะคะ ที่นี่ในสัปดาห์นี้นะคะครูจะมาต่อในเรื่องของ ลำดับ ลำดับครั้งที่แล้วเราเรียนไปเราเราจำได้ไหมคะ ที่ coolpix มีภาพมาภาพที่ 1 แล้วก็มีจุดอ่าตัวอย่างมีจุด ให้มีกี่จุดและให้นักเรียนนับจุดภาพที่ 2 มีจำนวนจุด มาคู่กันใช่ไหมคะ ภาพที่ 1 ภาพที่ 2 ภาพที่ 3 ภาพที่ 4 นับจำนวนจุดแล้วหาความสัมพันธ์ระหว่างภาพกับจำนวนจุดอันนี้ก็คือเป็นคู่ คู่เป็นคู่เป็นคู่ใช่ไหมคะครูระหว่างพระกับตูดเนี่ยแหละ คือ อะไรเอ่ย เวลามาเขียนเขาจะเรียกว่า ชื่อเข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1 (เช้า) 011266</dc:title>
  <dc:creator/>
  <cp:keywords/>
  <dcterms:created xsi:type="dcterms:W3CDTF">2023-12-01T02:08:41Z</dcterms:created>
  <dcterms:modified xsi:type="dcterms:W3CDTF">2023-12-01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08.30 น.</vt:lpwstr>
  </property>
  <property fmtid="{D5CDD505-2E9C-101B-9397-08002B2CF9AE}" pid="3" name="subtitle">
    <vt:lpwstr/>
  </property>
</Properties>
</file>